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C1AF6E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001156">
        <w:rPr>
          <w:sz w:val="24"/>
          <w:szCs w:val="24"/>
          <w:lang w:val="en-GB"/>
        </w:rPr>
        <w:t>Miss</w:t>
      </w:r>
      <w:r w:rsidR="008C6BE7">
        <w:rPr>
          <w:sz w:val="24"/>
          <w:szCs w:val="24"/>
          <w:lang w:val="en-GB"/>
        </w:rPr>
        <w:t>ouri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69FD007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8C6BE7">
        <w:rPr>
          <w:sz w:val="24"/>
          <w:szCs w:val="24"/>
        </w:rPr>
        <w:t>immediately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82D06" w14:textId="77777777" w:rsidR="001044D4" w:rsidRDefault="001044D4" w:rsidP="00CB37D9">
      <w:pPr>
        <w:spacing w:after="0" w:line="240" w:lineRule="auto"/>
      </w:pPr>
      <w:r>
        <w:separator/>
      </w:r>
    </w:p>
  </w:endnote>
  <w:endnote w:type="continuationSeparator" w:id="0">
    <w:p w14:paraId="624C682F" w14:textId="77777777" w:rsidR="001044D4" w:rsidRDefault="001044D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EE5A8" w14:textId="77777777" w:rsidR="001A4EFA" w:rsidRDefault="001A4E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979740A" w:rsidR="00CB37D9" w:rsidRPr="001A4EFA" w:rsidRDefault="00CB37D9" w:rsidP="001A4E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2A5DC" w14:textId="77777777" w:rsidR="001A4EFA" w:rsidRDefault="001A4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6AB782" w14:textId="77777777" w:rsidR="001044D4" w:rsidRDefault="001044D4" w:rsidP="00CB37D9">
      <w:pPr>
        <w:spacing w:after="0" w:line="240" w:lineRule="auto"/>
      </w:pPr>
      <w:r>
        <w:separator/>
      </w:r>
    </w:p>
  </w:footnote>
  <w:footnote w:type="continuationSeparator" w:id="0">
    <w:p w14:paraId="710C1C75" w14:textId="77777777" w:rsidR="001044D4" w:rsidRDefault="001044D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154D7" w14:textId="77777777" w:rsidR="001A4EFA" w:rsidRDefault="001A4E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3549601" w:rsidR="00AD6FC0" w:rsidRPr="001A4EFA" w:rsidRDefault="00AD6FC0" w:rsidP="001A4E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92F99" w14:textId="77777777" w:rsidR="001A4EFA" w:rsidRDefault="001A4E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D10EF"/>
    <w:rsid w:val="001044D4"/>
    <w:rsid w:val="00117F3F"/>
    <w:rsid w:val="00150EF1"/>
    <w:rsid w:val="001511CC"/>
    <w:rsid w:val="00181430"/>
    <w:rsid w:val="00181BFB"/>
    <w:rsid w:val="001A4EFA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